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2599E285" w14:textId="39A072F5" w:rsidR="00371B78" w:rsidRPr="00371B78" w:rsidRDefault="007D5570" w:rsidP="00371B78">
      <w:pPr>
        <w:spacing w:before="0" w:after="0"/>
        <w:jc w:val="center"/>
      </w:pPr>
      <w:r w:rsidRPr="00371B78">
        <w:t xml:space="preserve">Problems for exercise and homework for the </w:t>
      </w:r>
      <w:hyperlink r:id="rId11" w:history="1">
        <w:r w:rsidRPr="00371B78">
          <w:rPr>
            <w:rStyle w:val="InternetLink"/>
          </w:rPr>
          <w:t>Python OOP Course @SoftUni</w:t>
        </w:r>
      </w:hyperlink>
      <w:r w:rsidRPr="00371B78">
        <w:t xml:space="preserve">. </w:t>
      </w:r>
    </w:p>
    <w:p w14:paraId="3CA3D1AC" w14:textId="36443FFC" w:rsidR="007D5570" w:rsidRPr="00371B78" w:rsidRDefault="007D5570" w:rsidP="00371B78">
      <w:pPr>
        <w:spacing w:before="0" w:after="0"/>
        <w:jc w:val="center"/>
      </w:pPr>
      <w:r w:rsidRPr="00371B78">
        <w:t xml:space="preserve">Submit your solutions in the SoftUni judge system at </w:t>
      </w:r>
      <w:hyperlink r:id="rId12" w:history="1">
        <w:r w:rsidR="006C609F">
          <w:rPr>
            <w:rStyle w:val="Hyperlink"/>
          </w:rPr>
          <w:t>https://judge.softuni.org/Contests/1936</w:t>
        </w:r>
      </w:hyperlink>
      <w:r w:rsidR="00371B78" w:rsidRPr="00371B78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r w:rsidRPr="004567AB">
        <w:rPr>
          <w:rFonts w:ascii="Consolas" w:hAnsi="Consolas" w:cstheme="minorHAnsi"/>
          <w:b/>
          <w:bCs/>
        </w:rPr>
        <w:t>max_speed</w:t>
      </w:r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ax_speed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ileage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.gadgets.append('Hudly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Hudly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x(new_x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y(new_y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x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y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radius(new_radius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r>
        <w:rPr>
          <w:rFonts w:ascii="Consolas" w:hAnsi="Consolas"/>
          <w:b/>
        </w:rPr>
        <w:t>get_area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</w:rPr>
        <w:t>get_circumference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.set_radius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ircle.get_area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rint(circle.get_circumference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space_left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empty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r>
        <w:rPr>
          <w:rFonts w:ascii="Consolas" w:hAnsi="Consolas"/>
          <w:b/>
        </w:rPr>
        <w:t>is_on</w:t>
      </w:r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7777777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r>
        <w:rPr>
          <w:rFonts w:ascii="Consolas" w:hAnsi="Consolas"/>
          <w:b/>
        </w:rPr>
        <w:t>is_on</w:t>
      </w:r>
      <w:r>
        <w:t xml:space="preserve"> on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install(app, app_memory)</w:t>
      </w:r>
    </w:p>
    <w:p w14:paraId="38D0ACBC" w14:textId="61A1E9C4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>, install</w:t>
      </w:r>
      <w:r w:rsidR="0025770A">
        <w:t>s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return</w:t>
      </w:r>
      <w:r w:rsidR="0025770A">
        <w:t>s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total_apps_count}. Memory left: {memory_left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.power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smartphone.status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8F5BE" w14:textId="77777777" w:rsidR="00E873BC" w:rsidRDefault="00E873BC" w:rsidP="008068A2">
      <w:pPr>
        <w:spacing w:after="0" w:line="240" w:lineRule="auto"/>
      </w:pPr>
      <w:r>
        <w:separator/>
      </w:r>
    </w:p>
  </w:endnote>
  <w:endnote w:type="continuationSeparator" w:id="0">
    <w:p w14:paraId="34C20E91" w14:textId="77777777" w:rsidR="00E873BC" w:rsidRDefault="00E873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C42D4" w14:textId="77777777" w:rsidR="00E873BC" w:rsidRDefault="00E873BC" w:rsidP="008068A2">
      <w:pPr>
        <w:spacing w:after="0" w:line="240" w:lineRule="auto"/>
      </w:pPr>
      <w:r>
        <w:separator/>
      </w:r>
    </w:p>
  </w:footnote>
  <w:footnote w:type="continuationSeparator" w:id="0">
    <w:p w14:paraId="275D42EB" w14:textId="77777777" w:rsidR="00E873BC" w:rsidRDefault="00E873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311CA"/>
    <w:rsid w:val="00440790"/>
    <w:rsid w:val="004567AB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19-11-12T12:29:00Z</dcterms:created>
  <dcterms:modified xsi:type="dcterms:W3CDTF">2022-12-07T13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